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7A9BE" w14:textId="10C25313" w:rsidR="00E1172D" w:rsidRDefault="00D823E9" w:rsidP="00D823E9">
      <w:pPr>
        <w:pStyle w:val="Title"/>
        <w:jc w:val="center"/>
        <w:rPr>
          <w:b/>
          <w:bCs/>
        </w:rPr>
      </w:pPr>
      <w:r w:rsidRPr="00D823E9">
        <w:rPr>
          <w:b/>
          <w:bCs/>
        </w:rPr>
        <w:t>Summary</w:t>
      </w:r>
    </w:p>
    <w:p w14:paraId="09F9CD15" w14:textId="4F3D558D" w:rsidR="00D823E9" w:rsidRDefault="00D823E9" w:rsidP="00D823E9"/>
    <w:p w14:paraId="7F07E187" w14:textId="33C82623" w:rsidR="00D823E9" w:rsidRDefault="00D823E9" w:rsidP="00D823E9">
      <w:r>
        <w:t>Run the files in the order as follows:</w:t>
      </w:r>
    </w:p>
    <w:p w14:paraId="206BD074" w14:textId="75AAEC15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DL – </w:t>
      </w:r>
      <w:hyperlink r:id="rId5" w:history="1">
        <w:r w:rsidRPr="00D823E9">
          <w:rPr>
            <w:rStyle w:val="Hyperlink"/>
          </w:rPr>
          <w:t>DDL Script</w:t>
        </w:r>
      </w:hyperlink>
    </w:p>
    <w:p w14:paraId="75D0B2A2" w14:textId="23DBF9A2" w:rsidR="00D823E9" w:rsidRDefault="00D823E9" w:rsidP="00D823E9">
      <w:pPr>
        <w:pStyle w:val="ListParagraph"/>
        <w:numPr>
          <w:ilvl w:val="0"/>
          <w:numId w:val="1"/>
        </w:numPr>
      </w:pPr>
      <w:r>
        <w:t xml:space="preserve">DML – </w:t>
      </w:r>
      <w:hyperlink r:id="rId6" w:history="1">
        <w:r w:rsidR="000077CD" w:rsidRPr="000077CD">
          <w:rPr>
            <w:rStyle w:val="Hyperlink"/>
          </w:rPr>
          <w:t>DML Script</w:t>
        </w:r>
      </w:hyperlink>
      <w:r>
        <w:t xml:space="preserve"> </w:t>
      </w:r>
    </w:p>
    <w:p w14:paraId="49049398" w14:textId="782926BB" w:rsidR="00F24AEC" w:rsidRDefault="00F24AEC" w:rsidP="00D823E9">
      <w:pPr>
        <w:pStyle w:val="ListParagraph"/>
        <w:numPr>
          <w:ilvl w:val="0"/>
          <w:numId w:val="1"/>
        </w:numPr>
      </w:pPr>
      <w:proofErr w:type="spellStart"/>
      <w:r>
        <w:t>Nonclustered</w:t>
      </w:r>
      <w:proofErr w:type="spellEnd"/>
      <w:r>
        <w:t xml:space="preserve"> index – </w:t>
      </w:r>
      <w:hyperlink r:id="rId7" w:history="1">
        <w:proofErr w:type="spellStart"/>
        <w:r w:rsidRPr="00F24AEC">
          <w:rPr>
            <w:rStyle w:val="Hyperlink"/>
          </w:rPr>
          <w:t>NonClustered</w:t>
        </w:r>
        <w:proofErr w:type="spellEnd"/>
        <w:r w:rsidRPr="00F24AEC">
          <w:rPr>
            <w:rStyle w:val="Hyperlink"/>
          </w:rPr>
          <w:t xml:space="preserve"> Index Script</w:t>
        </w:r>
      </w:hyperlink>
    </w:p>
    <w:p w14:paraId="7FFAC6CE" w14:textId="29D73AC2" w:rsidR="000077CD" w:rsidRDefault="00FB69A6" w:rsidP="00D823E9">
      <w:pPr>
        <w:pStyle w:val="ListParagraph"/>
        <w:numPr>
          <w:ilvl w:val="0"/>
          <w:numId w:val="1"/>
        </w:numPr>
      </w:pPr>
      <w:r>
        <w:t xml:space="preserve">Constraints – </w:t>
      </w:r>
      <w:hyperlink r:id="rId8" w:history="1">
        <w:r w:rsidRPr="00FB69A6">
          <w:rPr>
            <w:rStyle w:val="Hyperlink"/>
          </w:rPr>
          <w:t>Constraints Script</w:t>
        </w:r>
      </w:hyperlink>
    </w:p>
    <w:p w14:paraId="40F5FE3E" w14:textId="23881744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Procedures – </w:t>
      </w:r>
      <w:hyperlink r:id="rId9" w:history="1">
        <w:r w:rsidR="001B7115" w:rsidRPr="001B7115">
          <w:rPr>
            <w:rStyle w:val="Hyperlink"/>
          </w:rPr>
          <w:t>Procedure Script</w:t>
        </w:r>
      </w:hyperlink>
    </w:p>
    <w:p w14:paraId="22155CB3" w14:textId="67415614" w:rsidR="00FB69A6" w:rsidRDefault="00FB69A6" w:rsidP="00D823E9">
      <w:pPr>
        <w:pStyle w:val="ListParagraph"/>
        <w:numPr>
          <w:ilvl w:val="0"/>
          <w:numId w:val="1"/>
        </w:numPr>
      </w:pPr>
      <w:r>
        <w:t>Views</w:t>
      </w:r>
      <w:r w:rsidR="001B7115">
        <w:t xml:space="preserve"> – </w:t>
      </w:r>
      <w:hyperlink r:id="rId10" w:history="1">
        <w:r w:rsidR="001B7115" w:rsidRPr="001B7115">
          <w:rPr>
            <w:rStyle w:val="Hyperlink"/>
          </w:rPr>
          <w:t>View Script</w:t>
        </w:r>
      </w:hyperlink>
    </w:p>
    <w:p w14:paraId="462AFA48" w14:textId="2C6575C3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Trigger – </w:t>
      </w:r>
      <w:hyperlink r:id="rId11" w:history="1">
        <w:r w:rsidR="001B7115" w:rsidRPr="001B7115">
          <w:rPr>
            <w:rStyle w:val="Hyperlink"/>
          </w:rPr>
          <w:t>Trigger Script</w:t>
        </w:r>
      </w:hyperlink>
    </w:p>
    <w:p w14:paraId="6FB49D7F" w14:textId="3FCB62D0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Columns based on function – </w:t>
      </w:r>
      <w:hyperlink r:id="rId12" w:history="1">
        <w:r w:rsidR="001B7115" w:rsidRPr="001B7115">
          <w:rPr>
            <w:rStyle w:val="Hyperlink"/>
          </w:rPr>
          <w:t>Function Script</w:t>
        </w:r>
      </w:hyperlink>
    </w:p>
    <w:p w14:paraId="40F5A52C" w14:textId="7AB8548A" w:rsidR="00FB69A6" w:rsidRDefault="00FB69A6" w:rsidP="00D823E9">
      <w:pPr>
        <w:pStyle w:val="ListParagraph"/>
        <w:numPr>
          <w:ilvl w:val="0"/>
          <w:numId w:val="1"/>
        </w:numPr>
      </w:pPr>
      <w:r>
        <w:t xml:space="preserve">Encryption – </w:t>
      </w:r>
      <w:hyperlink r:id="rId13" w:history="1">
        <w:r w:rsidR="001B7115" w:rsidRPr="001B7115">
          <w:rPr>
            <w:rStyle w:val="Hyperlink"/>
          </w:rPr>
          <w:t>Encryption Script</w:t>
        </w:r>
      </w:hyperlink>
    </w:p>
    <w:p w14:paraId="11FB74BB" w14:textId="3A1652F4" w:rsidR="004904E4" w:rsidRDefault="00FB69A6" w:rsidP="00EE56A4">
      <w:pPr>
        <w:pStyle w:val="ListParagraph"/>
        <w:numPr>
          <w:ilvl w:val="0"/>
          <w:numId w:val="1"/>
        </w:numPr>
      </w:pPr>
      <w:r>
        <w:t>Tableau Dashboard –</w:t>
      </w:r>
      <w:r w:rsidR="004904E4">
        <w:t xml:space="preserve"> </w:t>
      </w:r>
      <w:hyperlink r:id="rId14" w:history="1">
        <w:r w:rsidR="004904E4" w:rsidRPr="004904E4">
          <w:rPr>
            <w:rStyle w:val="Hyperlink"/>
          </w:rPr>
          <w:t>TWB Notebook</w:t>
        </w:r>
      </w:hyperlink>
    </w:p>
    <w:p w14:paraId="1920A985" w14:textId="30BC08D5" w:rsidR="00FB69A6" w:rsidRPr="00CB7CEB" w:rsidRDefault="004904E4" w:rsidP="00EE56A4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t xml:space="preserve">Tableau Dashboard - </w:t>
      </w:r>
      <w:r w:rsidR="00FB69A6">
        <w:t xml:space="preserve"> </w:t>
      </w:r>
      <w:r w:rsidR="001B7115">
        <w:t>Dashboard PDF</w:t>
      </w:r>
      <w:r w:rsidR="00C56C9B">
        <w:t xml:space="preserve"> - </w:t>
      </w:r>
      <w:hyperlink r:id="rId15" w:history="1">
        <w:r w:rsidR="00C56C9B" w:rsidRPr="00C56C9B">
          <w:rPr>
            <w:rStyle w:val="Hyperlink"/>
          </w:rPr>
          <w:t>1</w:t>
        </w:r>
      </w:hyperlink>
      <w:r w:rsidR="00C56C9B">
        <w:t xml:space="preserve"> </w:t>
      </w:r>
      <w:hyperlink r:id="rId16" w:history="1">
        <w:r w:rsidR="00C56C9B" w:rsidRPr="00C56C9B">
          <w:rPr>
            <w:rStyle w:val="Hyperlink"/>
          </w:rPr>
          <w:t>2</w:t>
        </w:r>
      </w:hyperlink>
      <w:r w:rsidR="00C56C9B">
        <w:t xml:space="preserve"> </w:t>
      </w:r>
      <w:hyperlink r:id="rId17" w:history="1">
        <w:r w:rsidR="00C56C9B" w:rsidRPr="00C56C9B">
          <w:rPr>
            <w:rStyle w:val="Hyperlink"/>
          </w:rPr>
          <w:t>3</w:t>
        </w:r>
      </w:hyperlink>
    </w:p>
    <w:p w14:paraId="0209EF7D" w14:textId="651DF1E1" w:rsidR="00CB7CEB" w:rsidRDefault="00CB7CEB" w:rsidP="00EE56A4">
      <w:pPr>
        <w:pStyle w:val="ListParagraph"/>
        <w:numPr>
          <w:ilvl w:val="0"/>
          <w:numId w:val="1"/>
        </w:numPr>
      </w:pPr>
      <w:r>
        <w:t xml:space="preserve">GUI using Python, Flask, HTML, CSS, JS - </w:t>
      </w:r>
      <w:hyperlink r:id="rId18" w:history="1">
        <w:r w:rsidRPr="00CB7CEB">
          <w:rPr>
            <w:rStyle w:val="Hyperlink"/>
          </w:rPr>
          <w:t>GUI</w:t>
        </w:r>
      </w:hyperlink>
      <w:r>
        <w:t xml:space="preserve"> </w:t>
      </w:r>
    </w:p>
    <w:p w14:paraId="48D53EA5" w14:textId="7222E310" w:rsidR="00D77F8C" w:rsidRDefault="00D77F8C" w:rsidP="00EE56A4">
      <w:pPr>
        <w:pStyle w:val="ListParagraph"/>
        <w:numPr>
          <w:ilvl w:val="0"/>
          <w:numId w:val="1"/>
        </w:numPr>
      </w:pPr>
      <w:r>
        <w:t xml:space="preserve">Some more complex queries – </w:t>
      </w:r>
      <w:hyperlink r:id="rId19" w:history="1">
        <w:r w:rsidRPr="00D77F8C">
          <w:rPr>
            <w:rStyle w:val="Hyperlink"/>
          </w:rPr>
          <w:t>Complex Queries</w:t>
        </w:r>
      </w:hyperlink>
    </w:p>
    <w:p w14:paraId="563A012E" w14:textId="77777777" w:rsidR="00D823E9" w:rsidRPr="00D823E9" w:rsidRDefault="00D823E9" w:rsidP="00D823E9"/>
    <w:sectPr w:rsidR="00D823E9" w:rsidRPr="00D82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B66711"/>
    <w:multiLevelType w:val="hybridMultilevel"/>
    <w:tmpl w:val="72CEA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3NDcwNTIxMgUCSyUdpeDU4uLM/DyQAuNaAPnATG4sAAAA"/>
  </w:docVars>
  <w:rsids>
    <w:rsidRoot w:val="00D823E9"/>
    <w:rsid w:val="000077CD"/>
    <w:rsid w:val="001B7115"/>
    <w:rsid w:val="004904E4"/>
    <w:rsid w:val="004A3B44"/>
    <w:rsid w:val="00C56C9B"/>
    <w:rsid w:val="00CB7CEB"/>
    <w:rsid w:val="00D77F8C"/>
    <w:rsid w:val="00D823E9"/>
    <w:rsid w:val="00E1172D"/>
    <w:rsid w:val="00EE56A4"/>
    <w:rsid w:val="00F24AEC"/>
    <w:rsid w:val="00FB6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5B7F"/>
  <w15:chartTrackingRefBased/>
  <w15:docId w15:val="{C21613A5-211E-4567-B1BF-68DB742A5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823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823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23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823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arshitparikh1/University-Management-System/blob/main/table-level%20check%20constraints.sql" TargetMode="External"/><Relationship Id="rId13" Type="http://schemas.openxmlformats.org/officeDocument/2006/relationships/hyperlink" Target="https://github.com/harshitparikh1/University-Management-System/blob/main/column-data-encryption.sql" TargetMode="External"/><Relationship Id="rId18" Type="http://schemas.openxmlformats.org/officeDocument/2006/relationships/hyperlink" Target="https://github.com/harshitparikh1/University-Management-System/tree/Front-end/FrontEnd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harshitparikh1/University-Management-System/blob/main/non_clustered_index.sql" TargetMode="External"/><Relationship Id="rId12" Type="http://schemas.openxmlformats.org/officeDocument/2006/relationships/hyperlink" Target="https://github.com/harshitparikh1/University-Management-System/blob/main/computed_columns_based_on_function.sql" TargetMode="External"/><Relationship Id="rId17" Type="http://schemas.openxmlformats.org/officeDocument/2006/relationships/hyperlink" Target="https://github.com/harshitparikh1/University-Management-System/blob/main/Tableau_Dashboard_3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arshitparikh1/University-Management-System/blob/main/Tableau_Dashboard_2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harshitparikh1/University-Management-System/blob/main/DML.sql" TargetMode="External"/><Relationship Id="rId11" Type="http://schemas.openxmlformats.org/officeDocument/2006/relationships/hyperlink" Target="https://github.com/harshitparikh1/University-Management-System/blob/main/trigger.sql" TargetMode="External"/><Relationship Id="rId5" Type="http://schemas.openxmlformats.org/officeDocument/2006/relationships/hyperlink" Target="https://github.com/harshitparikh1/University-Management-System/blob/main/DDL.sql" TargetMode="External"/><Relationship Id="rId15" Type="http://schemas.openxmlformats.org/officeDocument/2006/relationships/hyperlink" Target="https://github.com/harshitparikh1/University-Management-System/blob/main/Tableau_Dashboard_1.pdf" TargetMode="External"/><Relationship Id="rId10" Type="http://schemas.openxmlformats.org/officeDocument/2006/relationships/hyperlink" Target="https://github.com/harshitparikh1/University-Management-System/blob/main/view.sql" TargetMode="External"/><Relationship Id="rId19" Type="http://schemas.openxmlformats.org/officeDocument/2006/relationships/hyperlink" Target="https://github.com/harshitparikh1/University-Management-System/blob/main/select_statements.sq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itparikh1/University-Management-System/blob/main/procedure.sql" TargetMode="External"/><Relationship Id="rId14" Type="http://schemas.openxmlformats.org/officeDocument/2006/relationships/hyperlink" Target="https://github.com/harshitparikh1/University-Management-System/blob/main/Tableau_book.tw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Parikh</dc:creator>
  <cp:keywords/>
  <dc:description/>
  <cp:lastModifiedBy>Harshit Parikh</cp:lastModifiedBy>
  <cp:revision>9</cp:revision>
  <dcterms:created xsi:type="dcterms:W3CDTF">2021-12-01T01:50:00Z</dcterms:created>
  <dcterms:modified xsi:type="dcterms:W3CDTF">2021-12-01T21:05:00Z</dcterms:modified>
</cp:coreProperties>
</file>